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1BC6" w:rsidRDefault="005F07CA">
      <w:pPr>
        <w:pStyle w:val="Title"/>
      </w:pPr>
      <w:r>
        <w:t>Comorbidities and Disease Manifestations in Ankylosing Spondylitis (BAD AS)</w:t>
      </w:r>
    </w:p>
    <w:p w:rsidR="00A01BC6" w:rsidRDefault="005F07CA">
      <w:pPr>
        <w:pStyle w:val="Author"/>
      </w:pPr>
      <w:r>
        <w:t>Benjamin Chan (chanb@ohsu.edu)</w:t>
      </w:r>
    </w:p>
    <w:p w:rsidR="00A01BC6" w:rsidRDefault="005F07CA">
      <w:pPr>
        <w:pStyle w:val="Date"/>
      </w:pPr>
      <w:r>
        <w:t>2018-06-15 15:54:52</w:t>
      </w:r>
    </w:p>
    <w:p w:rsidR="00A01BC6" w:rsidRDefault="005F07CA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script.bat</w:t>
        </w:r>
      </w:hyperlink>
      <w:r>
        <w:t xml:space="preserve">, which is executed before the </w:t>
      </w:r>
      <w:hyperlink r:id="rId8">
        <w:r>
          <w:rPr>
            <w:rStyle w:val="Hyperlink"/>
          </w:rPr>
          <w:t>postprocess.bat</w:t>
        </w:r>
      </w:hyperlink>
      <w:r>
        <w:t xml:space="preserve"> script,</w:t>
      </w:r>
      <w:r>
        <w:t xml:space="preserve"> which produced this document.</w:t>
      </w:r>
    </w:p>
    <w:p w:rsidR="00A01BC6" w:rsidRDefault="005F07CA">
      <w:pPr>
        <w:pStyle w:val="Heading1"/>
      </w:pPr>
      <w:bookmarkStart w:id="0" w:name="summarize-prevalence-as-cohort"/>
      <w:r>
        <w:t>Summarize prevalence, AS cohort</w:t>
      </w:r>
      <w:bookmarkEnd w:id="0"/>
    </w:p>
    <w:p w:rsidR="00A01BC6" w:rsidRDefault="005F07CA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</w:t>
      </w:r>
      <w:r>
        <w:rPr>
          <w:rStyle w:val="VerbatimChar"/>
        </w:rPr>
        <w:t>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bookmarkStart w:id="1" w:name="_GoBack"/>
      <w:bookmarkEnd w:id="1"/>
      <w:r>
        <w:br/>
      </w:r>
      <w:r>
        <w:rPr>
          <w:rStyle w:val="VerbatimChar"/>
        </w:rPr>
        <w:t>baseline). So for example, someone who h</w:t>
      </w:r>
      <w:r>
        <w:rPr>
          <w:rStyle w:val="VerbatimChar"/>
        </w:rPr>
        <w:t>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A01BC6" w:rsidRDefault="005F07CA">
      <w:pPr>
        <w:pStyle w:val="Heading2"/>
      </w:pPr>
      <w:bookmarkStart w:id="2" w:name="overall-for-the-as-cohort"/>
      <w:r>
        <w:t>Overall for the AS cohort</w:t>
      </w:r>
      <w:bookmarkEnd w:id="2"/>
    </w:p>
    <w:p w:rsidR="00A01BC6" w:rsidRDefault="005F07CA">
      <w:pPr>
        <w:pStyle w:val="FirstParagraph"/>
      </w:pPr>
      <w:r>
        <w:t>Read prevalence data.</w:t>
      </w:r>
      <w:r>
        <w:t xml:space="preserve"> 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228"/>
      </w:tblGrid>
      <w:tr w:rsidR="00A01BC6" w:rsidTr="0089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A01BC6">
            <w:pPr>
              <w:pStyle w:val="Compact"/>
            </w:pP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denomPatid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1223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5205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2666</w:t>
            </w:r>
          </w:p>
        </w:tc>
      </w:tr>
    </w:tbl>
    <w:p w:rsidR="00A01BC6" w:rsidRDefault="005F07CA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906"/>
        <w:gridCol w:w="2287"/>
        <w:gridCol w:w="1640"/>
        <w:gridCol w:w="1019"/>
        <w:gridCol w:w="1462"/>
        <w:gridCol w:w="1262"/>
      </w:tblGrid>
      <w:tr w:rsidR="00A01BC6" w:rsidTr="0089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 AS cohort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arketscan AS cohort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 AS cohort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 (1.0-1.8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 (1.5-2.6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 (0.4-0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3 (1.8-3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 (1.0-1.9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6 (0.4-0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8 (1.4-2.4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 (0.9-1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8 (2.2-3.5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0 (3.3-4.8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5 (1.1-2.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3.5 (12.2-14.8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6.3 (14.9-17.7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6 (4.4-7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8.8 (17.4-20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7 (2.3-3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3.7 (12.4-15.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 (0.8-1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6.0 (5.1-7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1 (1.4-3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1.0-1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3 (7.3-9.3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ortic Insufficiency/Aortic Regurg</w:t>
            </w:r>
            <w:r>
              <w:t>i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5 (1.8-3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0.1 (9.0-11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0 (0.8-1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6.2 (5.4-7.2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2 (3.5-5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6.9 (6.0-7.9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 (1.2-1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7 (7.6-9.8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2 (4.4-6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 (0.7-1.5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 (1.5-2.5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2.1-3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0.9-1.8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7.9 (6.9-9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6 (4.0-5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4.9 (13.6-16.3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2 (1.5-3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0.3 (18.8-21.9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2 (2.8-3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0.2 (9.1-11.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 (0.5-</w:t>
            </w:r>
            <w:r>
              <w:lastRenderedPageBreak/>
              <w:t>1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1.0 (0.7-1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1 (1.6-2.7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0.8-2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1.1-1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4 (2.7-4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3 (3.6-5.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5 (2.0-3.2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2 (2.3-4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3 (2.6-4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4 (3.9-5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1 (3.4-4.8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7 (4.2-5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5 (3.8-5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2 (2.7-3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6 (3.0-4.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3 (1.9-2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2 (1.7-2.8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0 (2.5-3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2 (2.6-3.9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1 (2.7-3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8 (3.1-4.6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5 (1.7-3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2 (1.8-2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9 (2.3-3.6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5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5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5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6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6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2-0.6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6 (0.4-1.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 (0.6-1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 xml:space="preserve">AS cohort entry to </w:t>
            </w:r>
            <w:r>
              <w:lastRenderedPageBreak/>
              <w:t>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 (0.2-0.7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 (0.4-1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5 (2.8-4.2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 (1.0-2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6 (4.8-6.5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7.1 (6.1-8.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1 (3.4-4.8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5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5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2-0.6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5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6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2-0.5</w:t>
            </w:r>
            <w:r>
              <w:t>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 (0.2-0.7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1-0.5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2 (0.7-2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2.0-3.2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0 (0.7-1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2 (3.5-5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2 (0.9-1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9 (5.1-6.9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4 (2.7-4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 (0.6-1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5 (2.8-4.2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6.0 (5.1-6.9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9 (2.9-5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1 (1.7-2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0 (7.0-9.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 (1.1-1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1 (4.3-6.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1 (2.6-3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8 (2.2-3.5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9 (2.0-3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1 (3.6-4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9 (3.2-4.7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7 (4.1-5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5 (3.8-5.4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9 (1.2-2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3 (1.9-2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2 (2.6-3.9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7 (3.9-5.5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3 (3.3-5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3 (4.7-5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7 (4.9-6.7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7 (5.1-6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6.3 (5.5-7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0 (2.6-3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5 (3.8-5.3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1 (6.7-9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2 (7.5-9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3 (4.5-6.2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0.5 (8.9-12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0.3 (9.5-11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6.9 (6.0-8.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1.2 (9.5-13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1.3 (10.5-12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7.7 (6.8-8.8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6 (7.1-10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7 (8.0-9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6.0 (5.1-7.0)</w:t>
            </w:r>
          </w:p>
        </w:tc>
      </w:tr>
    </w:tbl>
    <w:p w:rsidR="00A01BC6" w:rsidRDefault="005F07CA">
      <w:pPr>
        <w:pStyle w:val="Heading2"/>
      </w:pPr>
      <w:bookmarkStart w:id="3" w:name="by-exposure"/>
      <w:r>
        <w:t>By exposure</w:t>
      </w:r>
      <w:bookmarkEnd w:id="3"/>
    </w:p>
    <w:p w:rsidR="00A01BC6" w:rsidRDefault="005F07CA">
      <w:pPr>
        <w:pStyle w:val="FirstParagraph"/>
      </w:pPr>
      <w:r>
        <w:t xml:space="preserve">Read prevalence data. </w:t>
      </w:r>
      <w:r>
        <w:t xml:space="preserve">See </w:t>
      </w:r>
      <w:r>
        <w:rPr>
          <w:rStyle w:val="VerbatimChar"/>
        </w:rPr>
        <w:t>queryPrevalentComorbidities.sas</w:t>
      </w:r>
      <w:r>
        <w:t>.</w:t>
      </w:r>
    </w:p>
    <w:p w:rsidR="00A01BC6" w:rsidRDefault="005F07CA">
      <w:pPr>
        <w:pStyle w:val="BodyText"/>
      </w:pPr>
      <w:r>
        <w:t xml:space="preserve">Table of </w:t>
      </w:r>
      <w:r>
        <w:rPr>
          <w:b/>
        </w:rPr>
        <w:t>prevalence %</w:t>
      </w:r>
    </w:p>
    <w:p w:rsidR="00A01BC6" w:rsidRDefault="005F07CA">
      <w:pPr>
        <w:pStyle w:val="Heading1"/>
      </w:pPr>
      <w:bookmarkStart w:id="4" w:name="summarize-prevalence-non-as-cohort"/>
      <w:r>
        <w:t>Summarize prevalence, non-AS cohort</w:t>
      </w:r>
      <w:bookmarkEnd w:id="4"/>
    </w:p>
    <w:p w:rsidR="00A01BC6" w:rsidRDefault="005F07CA">
      <w:pPr>
        <w:pStyle w:val="FirstParagraph"/>
      </w:pPr>
      <w:r>
        <w:t xml:space="preserve">See </w:t>
      </w:r>
      <w:r>
        <w:rPr>
          <w:rStyle w:val="VerbatimChar"/>
        </w:rPr>
        <w:t>background/table shells.docx</w:t>
      </w:r>
      <w:r>
        <w:t xml:space="preserve">, page 5, </w:t>
      </w:r>
      <w:r>
        <w:rPr>
          <w:i/>
        </w:rPr>
        <w:t>Table XX: Prevalence of comorbidities by disease cohort and data source using all available prior data</w:t>
      </w:r>
      <w:r>
        <w:t xml:space="preserve">, </w:t>
      </w:r>
      <w:r>
        <w:t xml:space="preserve">right-hand columns for </w:t>
      </w:r>
      <w:r>
        <w:rPr>
          <w:i/>
        </w:rPr>
        <w:t>Non-AS cohort</w:t>
      </w:r>
    </w:p>
    <w:p w:rsidR="00A01BC6" w:rsidRDefault="005F07CA">
      <w:pPr>
        <w:pStyle w:val="BodyText"/>
      </w:pPr>
      <w:r>
        <w:t xml:space="preserve">Read prevalence data. See </w:t>
      </w:r>
      <w:r>
        <w:rPr>
          <w:rStyle w:val="VerbatimChar"/>
        </w:rPr>
        <w:t>queryPrevalentComorbiditiesControl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416"/>
        <w:gridCol w:w="963"/>
        <w:gridCol w:w="796"/>
        <w:gridCol w:w="1228"/>
        <w:gridCol w:w="1976"/>
      </w:tblGrid>
      <w:tr w:rsidR="00A01BC6" w:rsidTr="0089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A01BC6">
            <w:pPr>
              <w:pStyle w:val="Compact"/>
            </w:pP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hort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denomControlCohort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1139225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1139225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1447192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1447192</w:t>
            </w:r>
          </w:p>
        </w:tc>
      </w:tr>
    </w:tbl>
    <w:p w:rsidR="00A01BC6" w:rsidRDefault="005F07CA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2144"/>
        <w:gridCol w:w="2815"/>
        <w:gridCol w:w="1287"/>
        <w:gridCol w:w="1534"/>
        <w:gridCol w:w="1794"/>
      </w:tblGrid>
      <w:tr w:rsidR="00A01BC6" w:rsidTr="0089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 Non-AS cohort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 Non-AS cohort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6 (0.6-0.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1.3-1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 (0.8-0.9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9 (3.8-3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0.0 (10.0-10.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 (0.9-0.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2 (3.2-3.2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7-0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 (2.6-2.6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 (1.1-1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2 (2.2-2.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8 (8.8-8.9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 (0.4-0.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 (0.8-0.8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2 (2.1-2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 (0.3-0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</w:t>
            </w:r>
            <w:r>
              <w:t>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 (2.0-2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 (0.4-0.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1-0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 (0.6-0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1.3-1.3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1-0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 (0.4-0.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 (1.2-1.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2 (1.2-1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9 (2.8-2.9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6 (4.6-4.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0 (1.0-1.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0 (1.0-1.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 (0.1-0.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 (0.2-0.2)</w:t>
            </w:r>
          </w:p>
        </w:tc>
      </w:tr>
    </w:tbl>
    <w:p w:rsidR="00A01BC6" w:rsidRDefault="005F07CA">
      <w:pPr>
        <w:pStyle w:val="Heading1"/>
      </w:pPr>
      <w:bookmarkStart w:id="5" w:name="summarize-incidence"/>
      <w:r>
        <w:t>Summarize incidence</w:t>
      </w:r>
      <w:bookmarkEnd w:id="5"/>
    </w:p>
    <w:p w:rsidR="00A01BC6" w:rsidRDefault="005F07CA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>Here is 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</w:t>
      </w:r>
      <w:r>
        <w:rPr>
          <w:rStyle w:val="VerbatimChar"/>
        </w:rPr>
        <w:t>ne who h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A01BC6" w:rsidRDefault="005F07CA">
      <w:pPr>
        <w:pStyle w:val="FirstParagraph"/>
      </w:pPr>
      <w:r>
        <w:t xml:space="preserve">Read crude incidence data. See </w:t>
      </w:r>
      <w:r>
        <w:rPr>
          <w:rStyle w:val="VerbatimChar"/>
        </w:rPr>
        <w:t>modelInc</w:t>
      </w:r>
      <w:r>
        <w:rPr>
          <w:rStyle w:val="VerbatimChar"/>
        </w:rPr>
        <w:t>idenceOutcom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14"/>
        <w:gridCol w:w="2635"/>
        <w:gridCol w:w="762"/>
      </w:tblGrid>
      <w:tr w:rsidR="00A01BC6" w:rsidTr="0089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datab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nPatid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MARD, NSAID, or n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3140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2854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MARD, NSAID, or n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2239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702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MARD, NSAID, or n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748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  <w:jc w:val="right"/>
            </w:pPr>
            <w:r>
              <w:t>539</w:t>
            </w:r>
          </w:p>
        </w:tc>
      </w:tr>
    </w:tbl>
    <w:p w:rsidR="00A01BC6" w:rsidRDefault="005F07CA">
      <w:pPr>
        <w:pStyle w:val="BodyText"/>
      </w:pPr>
      <w:r>
        <w:t xml:space="preserve">Table of </w:t>
      </w:r>
      <w:r>
        <w:rPr>
          <w:b/>
        </w:rPr>
        <w:t>incidence per 100 person-years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137"/>
        <w:gridCol w:w="1475"/>
        <w:gridCol w:w="1553"/>
        <w:gridCol w:w="643"/>
        <w:gridCol w:w="882"/>
        <w:gridCol w:w="1058"/>
        <w:gridCol w:w="1058"/>
        <w:gridCol w:w="885"/>
        <w:gridCol w:w="885"/>
      </w:tblGrid>
      <w:tr w:rsidR="00A01BC6" w:rsidTr="0089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PCD DMARD, NSAID, or n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arketscan DMARD, NSAID, or no expos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edicare DMARD, NSAID, or no exposure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0 (0.11-1.0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2 (0.04-0.2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6 (0.27-0.7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9 (0.49-1.2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8 (0.34-0.64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3 (0.69-2.6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21 (0.62-2.1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4 (0.66-1.2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0 (0.62-1.2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27 (2.59-4.0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13 (2.76-3.5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5 (0.70-2.6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43 (2.36-4.8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6 (1.02-1.7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38 (1.91-2.9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33 (2.62-4.1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22 (4.71-5.78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1 (0.23-1.6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22 (0.63-2.1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7 (0.28-0.7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67 (0.44-0.9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34 (1.77-3.0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71 (2.36-3.1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0 (0.41-1.7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9 (0.38-0.8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8 (0.69-1.3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8 (1.55-2.7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3 (2.29-3.00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2 (</w:t>
            </w:r>
            <w:r>
              <w:t>0.09-1.2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3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2 (0.10-0.4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0 (0.09-0.4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9 (0.49-1.2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4 (0.75-1.17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04 (1.88-4.6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82 (1.08-2.8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41 (4.70-6.1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5.00 (4.31-5.7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8.42 (7.25-9.7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9.29 (8.62-10.0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5 (0.31-1.8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0 (0.28-1.4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56 (1.20-2.0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24 (0.91-1.6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7 (1.21-2.2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92 (1.64-2.2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0 (0.06-0.8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2 (0.00-0.1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4 (0.00-0.2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4 (0.01-0.1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0 (0.00-0.5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7 (0.02-0.2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8 (0.02-0.2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1 (0.02-0.3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6 (0.02-0.13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3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5 (0.01-0.1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5 (0.01-0.1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7 (0.01-0.2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4 (0.01-0.1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0 (0.00-0.5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1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04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3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7 (0.02-0.2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3 (0.00-0.1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45 (0.23-0.7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5 (0.15-0.37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</w:t>
            </w:r>
            <w:r>
              <w:lastRenderedPageBreak/>
              <w:t>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Lung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 xml:space="preserve">Restrictive lung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 xml:space="preserve">0.57 </w:t>
            </w:r>
            <w:r>
              <w:lastRenderedPageBreak/>
              <w:t>(0.16-1.4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 xml:space="preserve">1.00 </w:t>
            </w:r>
            <w:r>
              <w:lastRenderedPageBreak/>
              <w:t>(0.48-1.8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0.59 (0.38-</w:t>
            </w:r>
            <w:r>
              <w:lastRenderedPageBreak/>
              <w:t>0.8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0.64 (0.42-</w:t>
            </w:r>
            <w:r>
              <w:lastRenderedPageBreak/>
              <w:t>0.9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 xml:space="preserve">1.73 </w:t>
            </w:r>
            <w:r>
              <w:lastRenderedPageBreak/>
              <w:t>(1.26-2.3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 xml:space="preserve">1.69 </w:t>
            </w:r>
            <w:r>
              <w:lastRenderedPageBreak/>
              <w:t>(1.43-2.00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lastRenderedPageBreak/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0 (0.00-0.5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2 (0.00-0.1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4 (0.00-0.2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6 (0.02-0.1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0 (0.00-0.5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4 (0.12-0.4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25 (0.12-0.4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07 (0.01-0.2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17 (0.09-0.28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1 (0.23-1.6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60 (0.22-1.3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37 (0.21-0.6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62 (0.39-0.9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3 (1.18-2.2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75 (1.48-2.06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3 (0.68-2.6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3 (1.24-3.1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5 (0.84-1.5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01 (0.72-1.3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99 (1.47-2.6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26 (1.95-2.61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94 (1.03-3.3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3 (0.78-2.4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7 (1.29-2.1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2 (1.06-1.85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3 (0.51-1.2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5 (0.41-0.73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73 (0.24-1.7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1 (0.35-1.5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8 (1.04-1.8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1 (0.81-1.5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03 (0.67-1.5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60 (0.44-0.78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88 (1.00-3.22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91 (0.42-1.73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06 (1.64-2.5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41 (1.06-1.8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26 (0.86-1.7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80 (0.62-1.01)</w:t>
            </w:r>
          </w:p>
        </w:tc>
      </w:tr>
      <w:tr w:rsidR="00A01BC6" w:rsidTr="00895939"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52 (1.47-4.0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1 (0.56-1.99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19 (1.75-2.71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6 (1.02-1.78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32 (0.91-1.8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0.57 (0.42-0.75)</w:t>
            </w:r>
          </w:p>
        </w:tc>
      </w:tr>
      <w:tr w:rsidR="00A01BC6" w:rsidTr="008959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2.60 (1.51-4.1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4.22 (3.00-5.76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58 (3.00-4.24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3.78 (3.17-4.47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61 (1.14-2.20)</w:t>
            </w:r>
          </w:p>
        </w:tc>
        <w:tc>
          <w:tcPr>
            <w:tcW w:w="0" w:type="auto"/>
          </w:tcPr>
          <w:p w:rsidR="00A01BC6" w:rsidRDefault="005F07CA">
            <w:pPr>
              <w:pStyle w:val="Compact"/>
            </w:pPr>
            <w:r>
              <w:t>1.12 (0.90</w:t>
            </w:r>
            <w:r>
              <w:t>-1.37)</w:t>
            </w:r>
          </w:p>
        </w:tc>
      </w:tr>
    </w:tbl>
    <w:p w:rsidR="00A01BC6" w:rsidRDefault="005F07CA">
      <w:pPr>
        <w:pStyle w:val="Heading2"/>
      </w:pPr>
      <w:bookmarkStart w:id="6" w:name="tnf-vs-dmard-nsaid-or-no-exposure"/>
      <w:r>
        <w:t>TNF vs DMARD, NSAID, or no exposure</w:t>
      </w:r>
      <w:bookmarkEnd w:id="6"/>
    </w:p>
    <w:p w:rsidR="00A01BC6" w:rsidRDefault="005F07CA">
      <w:pPr>
        <w:pStyle w:val="SourceCode"/>
      </w:pP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</w:p>
    <w:p w:rsidR="00A01BC6" w:rsidRDefault="005F07CA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A01BC6" w:rsidRDefault="005F07CA">
      <w:pPr>
        <w:pStyle w:val="SourceCode"/>
      </w:pPr>
      <w:r>
        <w:rPr>
          <w:rStyle w:val="VerbatimChar"/>
        </w:rPr>
        <w:t>## Warning: Removed 2 rows containing missing values (geom_errorbar).</w:t>
      </w:r>
    </w:p>
    <w:p w:rsidR="00A01BC6" w:rsidRDefault="005F07CA">
      <w:pPr>
        <w:pStyle w:val="SourceCode"/>
      </w:pPr>
      <w:r>
        <w:rPr>
          <w:rStyle w:val="VerbatimChar"/>
        </w:rPr>
        <w:t>## Saving 7 x 7 in image</w:t>
      </w:r>
    </w:p>
    <w:p w:rsidR="00A01BC6" w:rsidRDefault="005F07CA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Transformation introduced infinite values in continuous y-axis</w:t>
      </w:r>
    </w:p>
    <w:p w:rsidR="00A01BC6" w:rsidRDefault="005F07CA">
      <w:pPr>
        <w:pStyle w:val="SourceCode"/>
      </w:pPr>
      <w:r>
        <w:rPr>
          <w:rStyle w:val="VerbatimChar"/>
        </w:rPr>
        <w:lastRenderedPageBreak/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A01BC6" w:rsidRDefault="005F07CA">
      <w:pPr>
        <w:pStyle w:val="SourceCode"/>
      </w:pPr>
      <w:r>
        <w:rPr>
          <w:rStyle w:val="VerbatimChar"/>
        </w:rPr>
        <w:t>## Warning: Removed 2 rows containing mi</w:t>
      </w:r>
      <w:r>
        <w:rPr>
          <w:rStyle w:val="VerbatimChar"/>
        </w:rPr>
        <w:t>ssing values (geom_errorbar).</w:t>
      </w:r>
    </w:p>
    <w:p w:rsidR="00A01BC6" w:rsidRDefault="005F07CA">
      <w:pPr>
        <w:pStyle w:val="SourceCode"/>
      </w:pPr>
      <w:r>
        <w:rPr>
          <w:rStyle w:val="VerbatimChar"/>
        </w:rPr>
        <w:t>## Saving 7 x 7 in image</w:t>
      </w:r>
    </w:p>
    <w:p w:rsidR="00A01BC6" w:rsidRDefault="005F07CA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A01BC6" w:rsidRDefault="005F07CA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</w:t>
      </w:r>
      <w:r>
        <w:rPr>
          <w:rStyle w:val="VerbatimChar"/>
        </w:rPr>
        <w:t>ues in continuous y-axis</w:t>
      </w:r>
    </w:p>
    <w:p w:rsidR="00A01BC6" w:rsidRDefault="005F07CA">
      <w:pPr>
        <w:pStyle w:val="SourceCode"/>
      </w:pPr>
      <w:r>
        <w:rPr>
          <w:rStyle w:val="VerbatimChar"/>
        </w:rPr>
        <w:t>## Warning: Removed 3 rows containing missing values (geom_errorbar).</w:t>
      </w:r>
    </w:p>
    <w:p w:rsidR="00A01BC6" w:rsidRDefault="005F07CA">
      <w:pPr>
        <w:pStyle w:val="SourceCode"/>
      </w:pPr>
      <w:r>
        <w:rPr>
          <w:rStyle w:val="VerbatimChar"/>
        </w:rPr>
        <w:t>## Saving 7 x 7 in image</w:t>
      </w:r>
    </w:p>
    <w:p w:rsidR="00A01BC6" w:rsidRDefault="005F07CA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A01BC6" w:rsidRDefault="005F07CA">
      <w:pPr>
        <w:pStyle w:val="SourceCode"/>
      </w:pPr>
      <w:r>
        <w:rPr>
          <w:rStyle w:val="VerbatimChar"/>
        </w:rPr>
        <w:t>## Warning: Transformation introduced infinite values in cont</w:t>
      </w:r>
      <w:r>
        <w:rPr>
          <w:rStyle w:val="VerbatimChar"/>
        </w:rPr>
        <w:t>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A01BC6" w:rsidRDefault="005F07CA">
      <w:pPr>
        <w:pStyle w:val="SourceCode"/>
      </w:pPr>
      <w:r>
        <w:rPr>
          <w:rStyle w:val="VerbatimChar"/>
        </w:rPr>
        <w:t>## Warning: Removed 3 rows containing missing values (geom_errorbar).</w:t>
      </w:r>
    </w:p>
    <w:p w:rsidR="00A01BC6" w:rsidRDefault="005F07CA">
      <w:pPr>
        <w:pStyle w:val="Heading2"/>
      </w:pPr>
      <w:bookmarkStart w:id="7" w:name="tnf-versus-dmard-nsaid-or-no-exposure"/>
      <w:r>
        <w:t>TNF</w:t>
      </w:r>
      <w:r>
        <w:t xml:space="preserve"> versus </w:t>
      </w:r>
      <w:r>
        <w:t>DMARD, NSAID, or no exposure</w:t>
      </w:r>
      <w:bookmarkEnd w:id="7"/>
    </w:p>
    <w:p w:rsidR="00A01BC6" w:rsidRDefault="005F07CA">
      <w:pPr>
        <w:pStyle w:val="FirstParagraph"/>
      </w:pPr>
      <w:r>
        <w:rPr>
          <w:b/>
        </w:rPr>
        <w:t>MPCD</w:t>
      </w:r>
    </w:p>
    <w:p w:rsidR="00A01BC6" w:rsidRDefault="005F07CA">
      <w:pPr>
        <w:pStyle w:val="BodyText"/>
      </w:pPr>
      <w:r>
        <w:rPr>
          <w:b/>
        </w:rPr>
        <w:t>Marketscan</w:t>
      </w:r>
    </w:p>
    <w:p w:rsidR="00A01BC6" w:rsidRDefault="005F07CA">
      <w:pPr>
        <w:pStyle w:val="BodyText"/>
      </w:pPr>
      <w:r>
        <w:rPr>
          <w:b/>
        </w:rPr>
        <w:t>Medicare</w:t>
      </w:r>
    </w:p>
    <w:sectPr w:rsidR="00A01B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07CA" w:rsidRDefault="005F07CA">
      <w:pPr>
        <w:spacing w:after="0"/>
      </w:pPr>
      <w:r>
        <w:separator/>
      </w:r>
    </w:p>
  </w:endnote>
  <w:endnote w:type="continuationSeparator" w:id="0">
    <w:p w:rsidR="005F07CA" w:rsidRDefault="005F07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07CA" w:rsidRDefault="005F07CA">
      <w:r>
        <w:separator/>
      </w:r>
    </w:p>
  </w:footnote>
  <w:footnote w:type="continuationSeparator" w:id="0">
    <w:p w:rsidR="005F07CA" w:rsidRDefault="005F07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F5709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CBE0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F07CA"/>
    <w:rsid w:val="00784D58"/>
    <w:rsid w:val="00895939"/>
    <w:rsid w:val="008D6863"/>
    <w:rsid w:val="00A01B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3C9187-916B-45D4-9B02-0DBFBD695B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895939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scripts" TargetMode="External"/><Relationship Id="rId3" Type="http://schemas.openxmlformats.org/officeDocument/2006/relationships/settings" Target="settings.xml"/><Relationship Id="rId7" Type="http://schemas.openxmlformats.org/officeDocument/2006/relationships/hyperlink" Target="../scrip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07</Words>
  <Characters>15434</Characters>
  <Application>Microsoft Office Word</Application>
  <DocSecurity>0</DocSecurity>
  <Lines>128</Lines>
  <Paragraphs>36</Paragraphs>
  <ScaleCrop>false</ScaleCrop>
  <Company>OHSU</Company>
  <LinksUpToDate>false</LinksUpToDate>
  <CharactersWithSpaces>181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cp:lastModifiedBy>Benjamin Chan</cp:lastModifiedBy>
  <cp:revision>3</cp:revision>
  <dcterms:created xsi:type="dcterms:W3CDTF">2018-06-15T22:55:00Z</dcterms:created>
  <dcterms:modified xsi:type="dcterms:W3CDTF">2018-06-15T22:58:00Z</dcterms:modified>
</cp:coreProperties>
</file>